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0333" w:rsidRDefault="00E60333" w:rsidP="00E60333">
      <w:pPr>
        <w:pStyle w:val="ListParagraph"/>
        <w:numPr>
          <w:ilvl w:val="0"/>
          <w:numId w:val="1"/>
        </w:numPr>
      </w:pPr>
      <w:r>
        <w:t>Step 1: Setup with EJS as it uses HTML there are other way also check online (like JADE, PUG , EJS)</w:t>
      </w:r>
    </w:p>
    <w:p w:rsidR="00E60333" w:rsidRDefault="00E60333" w:rsidP="00E60333">
      <w:pPr>
        <w:pStyle w:val="ListParagraph"/>
        <w:numPr>
          <w:ilvl w:val="1"/>
          <w:numId w:val="1"/>
        </w:numPr>
      </w:pPr>
      <w:r>
        <w:t xml:space="preserve">Cmd on provided location : </w:t>
      </w:r>
      <w:r w:rsidRPr="00E60333">
        <w:t>npx express-generator --view=ejs EMS</w:t>
      </w:r>
    </w:p>
    <w:p w:rsidR="00574B9B" w:rsidRDefault="00574B9B" w:rsidP="00E60333">
      <w:pPr>
        <w:pStyle w:val="ListParagraph"/>
        <w:numPr>
          <w:ilvl w:val="1"/>
          <w:numId w:val="1"/>
        </w:numPr>
      </w:pPr>
      <w:r>
        <w:t>Here in above line –view is ejs and EMS will be folder name in which project will be create not necessary to write. If not mention then scaffolding will be done there it self</w:t>
      </w:r>
    </w:p>
    <w:p w:rsidR="00574B9B" w:rsidRDefault="00574B9B" w:rsidP="00E60333">
      <w:pPr>
        <w:pStyle w:val="ListParagraph"/>
        <w:numPr>
          <w:ilvl w:val="1"/>
          <w:numId w:val="1"/>
        </w:numPr>
      </w:pPr>
      <w:hyperlink r:id="rId5" w:history="1">
        <w:r>
          <w:rPr>
            <w:rStyle w:val="Hyperlink"/>
          </w:rPr>
          <w:t>https://expressjs.com/en/starter/generator.html</w:t>
        </w:r>
      </w:hyperlink>
      <w:r>
        <w:t xml:space="preserve"> refer link </w:t>
      </w:r>
    </w:p>
    <w:p w:rsidR="00574B9B" w:rsidRDefault="00574B9B" w:rsidP="00E60333">
      <w:pPr>
        <w:pStyle w:val="ListParagraph"/>
        <w:numPr>
          <w:ilvl w:val="1"/>
          <w:numId w:val="1"/>
        </w:numPr>
      </w:pPr>
    </w:p>
    <w:sectPr w:rsidR="00574B9B" w:rsidSect="00EB040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D7A15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YyNjExMDMyNTA3NTICYiUdpeDU4uLM/DyQAsNaAFVAYeAsAAAA"/>
  </w:docVars>
  <w:rsids>
    <w:rsidRoot w:val="00E60333"/>
    <w:rsid w:val="0028690C"/>
    <w:rsid w:val="00574B9B"/>
    <w:rsid w:val="00AC44EE"/>
    <w:rsid w:val="00E60333"/>
    <w:rsid w:val="00EB040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040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333"/>
    <w:pPr>
      <w:ind w:left="720"/>
      <w:contextualSpacing/>
    </w:pPr>
  </w:style>
  <w:style w:type="character" w:styleId="Hyperlink">
    <w:name w:val="Hyperlink"/>
    <w:basedOn w:val="DefaultParagraphFont"/>
    <w:uiPriority w:val="99"/>
    <w:semiHidden/>
    <w:unhideWhenUsed/>
    <w:rsid w:val="00574B9B"/>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xpressjs.com/en/starter/generator.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69</Words>
  <Characters>395</Characters>
  <Application>Microsoft Office Word</Application>
  <DocSecurity>0</DocSecurity>
  <Lines>3</Lines>
  <Paragraphs>1</Paragraphs>
  <ScaleCrop>false</ScaleCrop>
  <Company/>
  <LinksUpToDate>false</LinksUpToDate>
  <CharactersWithSpaces>4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nchal Mayur Agarwal</dc:creator>
  <cp:lastModifiedBy>Aanchal Mayur Agarwal</cp:lastModifiedBy>
  <cp:revision>2</cp:revision>
  <dcterms:created xsi:type="dcterms:W3CDTF">2020-05-19T23:57:00Z</dcterms:created>
  <dcterms:modified xsi:type="dcterms:W3CDTF">2020-05-20T00:01:00Z</dcterms:modified>
</cp:coreProperties>
</file>